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BB031" w14:textId="79BA469F" w:rsidR="000C6A3D" w:rsidRDefault="00122CAC" w:rsidP="002B413C">
      <w:pPr>
        <w:pStyle w:val="Heading1"/>
        <w:jc w:val="center"/>
      </w:pPr>
      <w:r>
        <w:t>Problem 1</w:t>
      </w:r>
      <w:r w:rsidR="002B413C">
        <w:t xml:space="preserve"> - Aladdin's Gifts</w:t>
      </w:r>
    </w:p>
    <w:p w14:paraId="7A343393" w14:textId="77777777" w:rsidR="002B413C" w:rsidRPr="002B413C" w:rsidRDefault="002B413C" w:rsidP="002B413C"/>
    <w:p w14:paraId="32F8BEA2" w14:textId="081A268A" w:rsidR="004F1D3E" w:rsidRPr="0014486D" w:rsidRDefault="00921D85" w:rsidP="00AE7F87">
      <w:pPr>
        <w:jc w:val="center"/>
        <w:rPr>
          <w:i/>
          <w:noProof/>
        </w:rPr>
      </w:pPr>
      <w:r>
        <w:rPr>
          <w:i/>
          <w:noProof/>
        </w:rPr>
        <w:t>Ala</w:t>
      </w:r>
      <w:r w:rsidR="00CB4D2C">
        <w:rPr>
          <w:i/>
          <w:noProof/>
        </w:rPr>
        <w:t>d</w:t>
      </w:r>
      <w:r>
        <w:rPr>
          <w:i/>
          <w:noProof/>
        </w:rPr>
        <w:t>din</w:t>
      </w:r>
      <w:r w:rsidR="00B63F96">
        <w:rPr>
          <w:i/>
          <w:noProof/>
        </w:rPr>
        <w:t xml:space="preserve">, </w:t>
      </w:r>
      <w:r w:rsidR="00B63F96" w:rsidRPr="00B63F96">
        <w:rPr>
          <w:i/>
          <w:noProof/>
        </w:rPr>
        <w:t>rich and powerful</w:t>
      </w:r>
      <w:r w:rsidR="00B63F96">
        <w:rPr>
          <w:i/>
          <w:noProof/>
        </w:rPr>
        <w:t xml:space="preserve"> with the help of the </w:t>
      </w:r>
      <w:r w:rsidR="00B63F96" w:rsidRPr="00B63F96">
        <w:rPr>
          <w:i/>
          <w:noProof/>
        </w:rPr>
        <w:t>Genie</w:t>
      </w:r>
      <w:r w:rsidR="00B63F96">
        <w:rPr>
          <w:i/>
          <w:noProof/>
        </w:rPr>
        <w:t xml:space="preserve">, is now preparing to marry the princess Jasmine. He asks Genie </w:t>
      </w:r>
      <w:r w:rsidR="00AE7F87">
        <w:rPr>
          <w:i/>
          <w:noProof/>
        </w:rPr>
        <w:t>for</w:t>
      </w:r>
      <w:r w:rsidR="00B63F96">
        <w:rPr>
          <w:i/>
          <w:noProof/>
        </w:rPr>
        <w:t xml:space="preserve"> </w:t>
      </w:r>
      <w:r w:rsidR="00AE7F87">
        <w:rPr>
          <w:i/>
          <w:noProof/>
        </w:rPr>
        <w:t>help to prepare the we</w:t>
      </w:r>
      <w:r w:rsidR="00AA5AA2">
        <w:rPr>
          <w:i/>
          <w:noProof/>
        </w:rPr>
        <w:t>d</w:t>
      </w:r>
      <w:r w:rsidR="00AE7F87">
        <w:rPr>
          <w:i/>
          <w:noProof/>
        </w:rPr>
        <w:t>ding presents.</w:t>
      </w:r>
    </w:p>
    <w:p w14:paraId="152D2387" w14:textId="16CB58D1" w:rsidR="00F53F7B" w:rsidRDefault="00F53F7B" w:rsidP="00F53F7B">
      <w:r>
        <w:t>First</w:t>
      </w:r>
      <w:r w:rsidR="006B7F65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 representing the </w:t>
      </w:r>
      <w:r w:rsidR="006103E1">
        <w:t>materials</w:t>
      </w:r>
      <w:r w:rsidR="00B63F96">
        <w:t xml:space="preserve"> for every </w:t>
      </w:r>
      <w:r w:rsidR="00AA5AA2" w:rsidRPr="00AA5AA2">
        <w:t>wedding present</w:t>
      </w:r>
      <w:r>
        <w:t>. After that</w:t>
      </w:r>
      <w:r w:rsidR="006B7F65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CB4D2C" w:rsidRPr="00CB4D2C">
        <w:t xml:space="preserve">Genie </w:t>
      </w:r>
      <w:r w:rsidR="006103E1">
        <w:t>magic level</w:t>
      </w:r>
      <w:r w:rsidR="00B63F96">
        <w:t xml:space="preserve"> for every </w:t>
      </w:r>
      <w:r w:rsidR="00B63F96" w:rsidRPr="00B63F96">
        <w:t>aim</w:t>
      </w:r>
      <w:r w:rsidR="00B63F96">
        <w:t xml:space="preserve"> to make a gift</w:t>
      </w:r>
      <w:r>
        <w:t>.</w:t>
      </w:r>
    </w:p>
    <w:p w14:paraId="22765BFA" w14:textId="1F49A5FE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 w:rsidRPr="003854A2">
        <w:rPr>
          <w:b/>
          <w:bCs/>
        </w:rPr>
        <w:t>materials</w:t>
      </w:r>
      <w:r>
        <w:t xml:space="preserve"> with </w:t>
      </w:r>
      <w:r w:rsidR="006103E1" w:rsidRPr="003854A2">
        <w:rPr>
          <w:b/>
          <w:bCs/>
        </w:rPr>
        <w:t>magic</w:t>
      </w:r>
      <w:r w:rsidRPr="003854A2">
        <w:rPr>
          <w:b/>
          <w:bCs/>
        </w:rPr>
        <w:t xml:space="preserve"> level</w:t>
      </w:r>
      <w:r w:rsidR="003854A2" w:rsidRPr="003854A2">
        <w:rPr>
          <w:b/>
          <w:bCs/>
        </w:rPr>
        <w:t>s</w:t>
      </w:r>
      <w:r w:rsidR="00AE7F87">
        <w:t xml:space="preserve"> so you can </w:t>
      </w:r>
      <w:r w:rsidR="00DB0A91">
        <w:t>make</w:t>
      </w:r>
      <w:r w:rsidR="00AE7F87">
        <w:t xml:space="preserve"> presents</w:t>
      </w:r>
      <w:r w:rsidR="00DB0A91">
        <w:t>, listed in the table below</w:t>
      </w:r>
      <w:r w:rsidR="00AE7F87">
        <w:t>.</w:t>
      </w:r>
    </w:p>
    <w:tbl>
      <w:tblPr>
        <w:tblStyle w:val="TableGrid"/>
        <w:tblpPr w:leftFromText="180" w:rightFromText="180" w:vertAnchor="page" w:horzAnchor="margin" w:tblpXSpec="center" w:tblpY="4129"/>
        <w:tblW w:w="0" w:type="auto"/>
        <w:tblLook w:val="04A0" w:firstRow="1" w:lastRow="0" w:firstColumn="1" w:lastColumn="0" w:noHBand="0" w:noVBand="1"/>
      </w:tblPr>
      <w:tblGrid>
        <w:gridCol w:w="2524"/>
        <w:gridCol w:w="2574"/>
      </w:tblGrid>
      <w:tr w:rsidR="00AE7F87" w14:paraId="55168C6F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7EBE812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Gift</w:t>
            </w:r>
          </w:p>
        </w:tc>
        <w:tc>
          <w:tcPr>
            <w:tcW w:w="2574" w:type="dxa"/>
            <w:vAlign w:val="center"/>
          </w:tcPr>
          <w:p w14:paraId="2032BA01" w14:textId="77777777" w:rsidR="00AE7F87" w:rsidRPr="00D04A9F" w:rsidRDefault="00AE7F87" w:rsidP="00AE7F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E7F87" w14:paraId="14BE9701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5D165085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emstone</w:t>
            </w:r>
          </w:p>
        </w:tc>
        <w:tc>
          <w:tcPr>
            <w:tcW w:w="2574" w:type="dxa"/>
            <w:vAlign w:val="center"/>
          </w:tcPr>
          <w:p w14:paraId="3C1BE21F" w14:textId="0CD36D1D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100 to </w:t>
            </w:r>
            <w:r w:rsidR="00E06E06">
              <w:rPr>
                <w:rFonts w:ascii="Consolas" w:eastAsia="Calibri" w:hAnsi="Consolas" w:cs="Arial"/>
              </w:rPr>
              <w:t>199</w:t>
            </w:r>
          </w:p>
        </w:tc>
      </w:tr>
      <w:tr w:rsidR="00AE7F87" w14:paraId="3197C382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6EB3CFBC" w14:textId="77777777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</w:p>
        </w:tc>
        <w:tc>
          <w:tcPr>
            <w:tcW w:w="2574" w:type="dxa"/>
            <w:vAlign w:val="center"/>
          </w:tcPr>
          <w:p w14:paraId="03355F5A" w14:textId="470EA0D6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200 to </w:t>
            </w:r>
            <w:r w:rsidR="00E06E06">
              <w:rPr>
                <w:rFonts w:ascii="Consolas" w:eastAsia="Calibri" w:hAnsi="Consolas" w:cs="Arial"/>
              </w:rPr>
              <w:t>299</w:t>
            </w:r>
          </w:p>
        </w:tc>
      </w:tr>
      <w:tr w:rsidR="00AE7F87" w14:paraId="61D0DFF5" w14:textId="77777777" w:rsidTr="00B47DE3">
        <w:trPr>
          <w:trHeight w:val="603"/>
        </w:trPr>
        <w:tc>
          <w:tcPr>
            <w:tcW w:w="2524" w:type="dxa"/>
            <w:vAlign w:val="center"/>
          </w:tcPr>
          <w:p w14:paraId="26341478" w14:textId="77777777" w:rsidR="00AE7F87" w:rsidRPr="00B47DE3" w:rsidRDefault="00AE7F87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>Gold</w:t>
            </w:r>
          </w:p>
        </w:tc>
        <w:tc>
          <w:tcPr>
            <w:tcW w:w="2574" w:type="dxa"/>
            <w:vAlign w:val="center"/>
          </w:tcPr>
          <w:p w14:paraId="3701F997" w14:textId="0C746F7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300 to </w:t>
            </w:r>
            <w:r w:rsidR="00E06E06">
              <w:rPr>
                <w:rFonts w:ascii="Consolas" w:eastAsia="Calibri" w:hAnsi="Consolas" w:cs="Arial"/>
              </w:rPr>
              <w:t>399</w:t>
            </w:r>
          </w:p>
        </w:tc>
      </w:tr>
      <w:tr w:rsidR="00AE7F87" w14:paraId="2DA12F7F" w14:textId="77777777" w:rsidTr="00B47DE3">
        <w:trPr>
          <w:trHeight w:val="588"/>
        </w:trPr>
        <w:tc>
          <w:tcPr>
            <w:tcW w:w="2524" w:type="dxa"/>
            <w:vAlign w:val="center"/>
          </w:tcPr>
          <w:p w14:paraId="252CAC7F" w14:textId="0B346F74" w:rsidR="00AE7F87" w:rsidRDefault="00AE7F87" w:rsidP="00AE7F87">
            <w:pPr>
              <w:jc w:val="center"/>
              <w:rPr>
                <w:rFonts w:ascii="Calibri" w:eastAsia="Calibri" w:hAnsi="Calibri" w:cs="Arial"/>
              </w:rPr>
            </w:pPr>
            <w:r w:rsidRPr="00B47DE3">
              <w:rPr>
                <w:rFonts w:ascii="Consolas" w:eastAsia="Calibri" w:hAnsi="Consolas" w:cs="Arial"/>
              </w:rPr>
              <w:t>Di</w:t>
            </w:r>
            <w:r w:rsidR="00B47DE3">
              <w:rPr>
                <w:rFonts w:ascii="Consolas" w:eastAsia="Calibri" w:hAnsi="Consolas" w:cs="Arial"/>
              </w:rPr>
              <w:t>a</w:t>
            </w:r>
            <w:r w:rsidRPr="00B47DE3">
              <w:rPr>
                <w:rFonts w:ascii="Consolas" w:eastAsia="Calibri" w:hAnsi="Consolas" w:cs="Arial"/>
              </w:rPr>
              <w:t>mond</w:t>
            </w:r>
            <w:r w:rsidR="00945269" w:rsidRPr="00945269">
              <w:rPr>
                <w:rStyle w:val="Strong"/>
                <w:rFonts w:ascii="Consolas" w:hAnsi="Consolas"/>
                <w:b w:val="0"/>
                <w:lang w:val="en-GB"/>
              </w:rPr>
              <w:t xml:space="preserve"> Jewellery</w:t>
            </w:r>
          </w:p>
        </w:tc>
        <w:tc>
          <w:tcPr>
            <w:tcW w:w="2574" w:type="dxa"/>
            <w:vAlign w:val="center"/>
          </w:tcPr>
          <w:p w14:paraId="3DE24C98" w14:textId="1FCC0BDB" w:rsidR="00AE7F87" w:rsidRPr="00B47DE3" w:rsidRDefault="003363D8" w:rsidP="00AE7F87">
            <w:pPr>
              <w:jc w:val="center"/>
              <w:rPr>
                <w:rFonts w:ascii="Consolas" w:eastAsia="Calibri" w:hAnsi="Consolas" w:cs="Arial"/>
              </w:rPr>
            </w:pPr>
            <w:r w:rsidRPr="00B47DE3">
              <w:rPr>
                <w:rFonts w:ascii="Consolas" w:eastAsia="Calibri" w:hAnsi="Consolas" w:cs="Arial"/>
              </w:rPr>
              <w:t xml:space="preserve">400 to </w:t>
            </w:r>
            <w:r w:rsidR="00E06E06">
              <w:rPr>
                <w:rFonts w:ascii="Consolas" w:eastAsia="Calibri" w:hAnsi="Consolas" w:cs="Arial"/>
              </w:rPr>
              <w:t>499</w:t>
            </w:r>
          </w:p>
        </w:tc>
      </w:tr>
    </w:tbl>
    <w:p w14:paraId="1EF72D08" w14:textId="09ABFD01" w:rsidR="006103E1" w:rsidRDefault="006103E1" w:rsidP="00F53F7B"/>
    <w:p w14:paraId="2615BB59" w14:textId="2AC110B6" w:rsidR="00AE7F87" w:rsidRDefault="00AE7F87" w:rsidP="00F53F7B"/>
    <w:p w14:paraId="4BAAE59E" w14:textId="77777777" w:rsidR="00AE7F87" w:rsidRDefault="00AE7F87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36E738E4" w14:textId="77777777" w:rsidR="006103E1" w:rsidRDefault="006103E1" w:rsidP="00F53F7B"/>
    <w:p w14:paraId="490DE7D5" w14:textId="2DC4A072" w:rsidR="006103E1" w:rsidRDefault="00C76DBC" w:rsidP="00F53F7B">
      <w:r>
        <w:t>To</w:t>
      </w:r>
      <w:r w:rsidR="006103E1">
        <w:t xml:space="preserve"> </w:t>
      </w:r>
      <w:r w:rsidR="00DB0A91">
        <w:t>make</w:t>
      </w:r>
      <w:r w:rsidR="006103E1">
        <w:t xml:space="preserve"> a </w:t>
      </w:r>
      <w:r w:rsidR="00DB0A91">
        <w:t>present</w:t>
      </w:r>
      <w:r w:rsidR="006103E1">
        <w:t xml:space="preserve">, you </w:t>
      </w:r>
      <w:r w:rsidR="00DB0A91">
        <w:t>should</w:t>
      </w:r>
      <w:r w:rsidR="006103E1">
        <w:t xml:space="preserve"> take the </w:t>
      </w:r>
      <w:r w:rsidR="006103E1" w:rsidRPr="006103E1">
        <w:rPr>
          <w:b/>
          <w:bCs/>
        </w:rPr>
        <w:t xml:space="preserve">last </w:t>
      </w:r>
      <w:r>
        <w:rPr>
          <w:b/>
          <w:bCs/>
        </w:rPr>
        <w:t xml:space="preserve">integer of </w:t>
      </w:r>
      <w:r w:rsidR="006103E1" w:rsidRPr="006103E1">
        <w:rPr>
          <w:b/>
          <w:bCs/>
        </w:rPr>
        <w:t>materials</w:t>
      </w:r>
      <w:r w:rsidR="006103E1">
        <w:t xml:space="preserve"> and </w:t>
      </w:r>
      <w:r w:rsidR="006430B0" w:rsidRPr="003854A2">
        <w:rPr>
          <w:b/>
          <w:bCs/>
        </w:rPr>
        <w:t>sum</w:t>
      </w:r>
      <w:r>
        <w:t xml:space="preserve"> it </w:t>
      </w:r>
      <w:r w:rsidR="00B54EDB">
        <w:t>with</w:t>
      </w:r>
      <w:r>
        <w:t xml:space="preserve"> </w:t>
      </w:r>
      <w:r w:rsidR="006103E1">
        <w:t xml:space="preserve">the </w:t>
      </w:r>
      <w:r w:rsidR="006103E1" w:rsidRPr="006103E1">
        <w:rPr>
          <w:b/>
          <w:bCs/>
        </w:rPr>
        <w:t>first magic level value</w:t>
      </w:r>
      <w:r w:rsidR="006103E1">
        <w:t xml:space="preserve">. </w:t>
      </w:r>
      <w:r w:rsidR="008070E0">
        <w:t xml:space="preserve">If the </w:t>
      </w:r>
      <w:r w:rsidR="008070E0" w:rsidRPr="00902791">
        <w:rPr>
          <w:b/>
          <w:bCs/>
        </w:rPr>
        <w:t xml:space="preserve">result </w:t>
      </w:r>
      <w:r w:rsidR="00902791" w:rsidRPr="00902791">
        <w:rPr>
          <w:b/>
          <w:bCs/>
        </w:rPr>
        <w:t xml:space="preserve">is </w:t>
      </w:r>
      <w:r w:rsidR="003363D8" w:rsidRPr="00902791">
        <w:rPr>
          <w:b/>
          <w:bCs/>
        </w:rPr>
        <w:t>between</w:t>
      </w:r>
      <w:r w:rsidR="003363D8">
        <w:rPr>
          <w:b/>
        </w:rPr>
        <w:t xml:space="preserve"> or equal to</w:t>
      </w:r>
      <w:r w:rsidR="008070E0">
        <w:t xml:space="preserve"> the </w:t>
      </w:r>
      <w:r w:rsidR="003363D8">
        <w:t xml:space="preserve">numbers </w:t>
      </w:r>
      <w:r w:rsidR="008070E0">
        <w:t xml:space="preserve">described in the table above, you </w:t>
      </w:r>
      <w:r w:rsidR="00902791" w:rsidRPr="00902791">
        <w:rPr>
          <w:b/>
          <w:bCs/>
        </w:rPr>
        <w:t>make</w:t>
      </w:r>
      <w:r w:rsidR="008070E0" w:rsidRPr="00902791">
        <w:rPr>
          <w:b/>
          <w:bCs/>
        </w:rPr>
        <w:t xml:space="preserve"> the</w:t>
      </w:r>
      <w:r w:rsidR="003363D8" w:rsidRPr="00902791">
        <w:rPr>
          <w:b/>
          <w:bCs/>
        </w:rPr>
        <w:t xml:space="preserve"> corresponding</w:t>
      </w:r>
      <w:r w:rsidR="008070E0" w:rsidRPr="00902791">
        <w:rPr>
          <w:b/>
          <w:bCs/>
        </w:rPr>
        <w:t xml:space="preserve"> </w:t>
      </w:r>
      <w:r w:rsidRPr="00902791">
        <w:rPr>
          <w:b/>
          <w:bCs/>
        </w:rPr>
        <w:t>gift</w:t>
      </w:r>
      <w:r w:rsidR="008070E0">
        <w:t xml:space="preserve">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5EF2666C" w14:textId="77777777" w:rsidR="003363D8" w:rsidRDefault="008070E0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>
        <w:t xml:space="preserve"> is </w:t>
      </w:r>
      <w:r w:rsidR="003363D8" w:rsidRPr="00AE14D7">
        <w:rPr>
          <w:b/>
          <w:bCs/>
        </w:rPr>
        <w:t>under 100</w:t>
      </w:r>
      <w:r w:rsidR="003363D8">
        <w:t>:</w:t>
      </w:r>
    </w:p>
    <w:p w14:paraId="134EBFC4" w14:textId="51F2467E" w:rsidR="003363D8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>nd</w:t>
      </w:r>
      <w:r>
        <w:t xml:space="preserve"> if</w:t>
      </w:r>
      <w:r w:rsidR="003363D8">
        <w:t xml:space="preserve"> it is </w:t>
      </w:r>
      <w:r w:rsidR="006B7F65">
        <w:t xml:space="preserve">an </w:t>
      </w:r>
      <w:r w:rsidR="003363D8" w:rsidRPr="00AE14D7">
        <w:rPr>
          <w:b/>
          <w:bCs/>
        </w:rPr>
        <w:t>even</w:t>
      </w:r>
      <w:r w:rsidR="003363D8">
        <w:t xml:space="preserve"> number</w:t>
      </w:r>
      <w:r w:rsidR="008070E0">
        <w:t>,</w:t>
      </w:r>
      <w:r w:rsidR="003363D8">
        <w:t xml:space="preserve"> </w:t>
      </w:r>
      <w:r w:rsidR="003363D8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materials</w:t>
      </w:r>
      <w:r w:rsidR="00C33B0E" w:rsidRPr="00C33B0E">
        <w:t>,</w:t>
      </w:r>
      <w:r w:rsidR="003363D8">
        <w:t xml:space="preserve"> and </w:t>
      </w:r>
      <w:r w:rsidR="003363D8" w:rsidRPr="00AE14D7">
        <w:rPr>
          <w:b/>
          <w:bCs/>
        </w:rPr>
        <w:t>triple the magic</w:t>
      </w:r>
      <w:r w:rsidR="003363D8">
        <w:t xml:space="preserve">, then </w:t>
      </w:r>
      <w:r w:rsidR="003363D8" w:rsidRPr="00AE14D7">
        <w:rPr>
          <w:b/>
          <w:bCs/>
        </w:rPr>
        <w:t>sum</w:t>
      </w:r>
      <w:r w:rsidR="003363D8">
        <w:t xml:space="preserve"> it again</w:t>
      </w:r>
      <w:r w:rsidR="00BC4456">
        <w:t>.</w:t>
      </w:r>
      <w:r w:rsidR="003363D8">
        <w:t xml:space="preserve"> </w:t>
      </w:r>
    </w:p>
    <w:p w14:paraId="2CC6A0F7" w14:textId="5A0D68C2" w:rsidR="008070E0" w:rsidRDefault="00CB4D2C" w:rsidP="003363D8">
      <w:pPr>
        <w:pStyle w:val="ListParagraph"/>
        <w:numPr>
          <w:ilvl w:val="1"/>
          <w:numId w:val="28"/>
        </w:numPr>
      </w:pPr>
      <w:r>
        <w:t>A</w:t>
      </w:r>
      <w:r w:rsidR="003363D8">
        <w:t xml:space="preserve">nd </w:t>
      </w:r>
      <w:r>
        <w:t xml:space="preserve">if </w:t>
      </w:r>
      <w:r w:rsidR="003363D8">
        <w:t xml:space="preserve">it is </w:t>
      </w:r>
      <w:r w:rsidR="006B7F65">
        <w:t xml:space="preserve">an </w:t>
      </w:r>
      <w:r w:rsidR="003363D8" w:rsidRPr="00AE14D7">
        <w:rPr>
          <w:b/>
          <w:bCs/>
        </w:rPr>
        <w:t>odd</w:t>
      </w:r>
      <w:r w:rsidR="003363D8">
        <w:t xml:space="preserve"> number, </w:t>
      </w:r>
      <w:r w:rsidR="00D82CE4" w:rsidRPr="00AE14D7">
        <w:rPr>
          <w:b/>
          <w:bCs/>
        </w:rPr>
        <w:t>double</w:t>
      </w:r>
      <w:r w:rsidR="003363D8">
        <w:t xml:space="preserve"> </w:t>
      </w:r>
      <w:r w:rsidR="003363D8" w:rsidRPr="00AE14D7">
        <w:rPr>
          <w:b/>
          <w:bCs/>
        </w:rPr>
        <w:t>the sum</w:t>
      </w:r>
      <w:r w:rsidR="003363D8">
        <w:t xml:space="preserve"> of the </w:t>
      </w:r>
      <w:r w:rsidR="00521AAE">
        <w:t>materials and the magic level</w:t>
      </w:r>
      <w:r w:rsidR="00610A58">
        <w:t>. Then,</w:t>
      </w:r>
      <w:r w:rsidR="00253332">
        <w:t xml:space="preserve"> </w:t>
      </w:r>
      <w:r w:rsidR="00253332" w:rsidRPr="00F74DE6">
        <w:rPr>
          <w:b/>
          <w:bCs/>
        </w:rPr>
        <w:t>check again</w:t>
      </w:r>
      <w:r w:rsidR="00253332">
        <w:t xml:space="preserve"> if it is between or equal to any of the numbers in the table above</w:t>
      </w:r>
      <w:r w:rsidR="00521AAE">
        <w:t>.</w:t>
      </w:r>
    </w:p>
    <w:p w14:paraId="6CD2069B" w14:textId="730E083C" w:rsidR="00F74DE6" w:rsidRDefault="00F74DE6" w:rsidP="008070E0">
      <w:pPr>
        <w:pStyle w:val="ListParagraph"/>
        <w:numPr>
          <w:ilvl w:val="0"/>
          <w:numId w:val="28"/>
        </w:numPr>
      </w:pPr>
      <w:r>
        <w:t xml:space="preserve">If the </w:t>
      </w:r>
      <w:r w:rsidRPr="00B54EDB">
        <w:rPr>
          <w:b/>
          <w:bCs/>
        </w:rPr>
        <w:t>product of the operation</w:t>
      </w:r>
      <w:r w:rsidRPr="00AE14D7">
        <w:t xml:space="preserve"> is</w:t>
      </w:r>
      <w:r>
        <w:t xml:space="preserve"> </w:t>
      </w:r>
      <w:r w:rsidRPr="00F74DE6">
        <w:rPr>
          <w:b/>
          <w:bCs/>
        </w:rPr>
        <w:t>more than 4</w:t>
      </w:r>
      <w:r w:rsidR="00E06E06">
        <w:rPr>
          <w:b/>
          <w:bCs/>
        </w:rPr>
        <w:t>99</w:t>
      </w:r>
      <w:r>
        <w:t xml:space="preserve">, </w:t>
      </w:r>
      <w:r w:rsidRPr="00F74DE6">
        <w:rPr>
          <w:b/>
          <w:bCs/>
        </w:rPr>
        <w:t xml:space="preserve">divide </w:t>
      </w:r>
      <w:r w:rsidR="00B54EDB" w:rsidRPr="00B54EDB">
        <w:t>the sum</w:t>
      </w:r>
      <w:r w:rsidR="00B54EDB">
        <w:t xml:space="preserve"> of the material and the magic level</w:t>
      </w:r>
      <w:r w:rsidRPr="00F74DE6">
        <w:rPr>
          <w:b/>
          <w:bCs/>
        </w:rPr>
        <w:t xml:space="preserve"> by 2</w:t>
      </w:r>
      <w:r w:rsidR="00610A58">
        <w:t xml:space="preserve">. Then, </w:t>
      </w:r>
      <w:r w:rsidRPr="00F74DE6">
        <w:rPr>
          <w:b/>
          <w:bCs/>
        </w:rPr>
        <w:t>check again</w:t>
      </w:r>
      <w:r>
        <w:t xml:space="preserve"> if it is between or equal to any of the numbers in the table above.</w:t>
      </w:r>
    </w:p>
    <w:p w14:paraId="09B3C832" w14:textId="5E938C5D" w:rsidR="00253332" w:rsidRDefault="00253332" w:rsidP="00B54EDB">
      <w:pPr>
        <w:pStyle w:val="ListParagraph"/>
        <w:numPr>
          <w:ilvl w:val="0"/>
          <w:numId w:val="28"/>
        </w:numPr>
      </w:pPr>
      <w:r>
        <w:t>I</w:t>
      </w:r>
      <w:r w:rsidRPr="00B54EDB">
        <w:rPr>
          <w:lang w:val="bg-BG"/>
        </w:rPr>
        <w:t xml:space="preserve">f, </w:t>
      </w:r>
      <w:r>
        <w:t>however</w:t>
      </w:r>
      <w:r w:rsidRPr="00B54EDB">
        <w:rPr>
          <w:lang w:val="bg-BG"/>
        </w:rPr>
        <w:t xml:space="preserve">, </w:t>
      </w:r>
      <w:r w:rsidR="00610A58">
        <w:rPr>
          <w:b/>
          <w:bCs/>
        </w:rPr>
        <w:t>the result is not between or equal to any of the numbers in the table above after performing the calculation</w:t>
      </w:r>
      <w:r>
        <w:t xml:space="preserve">, </w:t>
      </w:r>
      <w:r w:rsidRPr="00B54EDB">
        <w:rPr>
          <w:b/>
          <w:bCs/>
        </w:rPr>
        <w:t>remove both</w:t>
      </w:r>
      <w:r>
        <w:t xml:space="preserve"> the materials and the magic level.</w:t>
      </w:r>
    </w:p>
    <w:p w14:paraId="38C14D15" w14:textId="0B74E1E6" w:rsidR="00F53F7B" w:rsidRPr="00902791" w:rsidRDefault="00BC4456" w:rsidP="00F53F7B">
      <w:pPr>
        <w:rPr>
          <w:b/>
          <w:bCs/>
        </w:rPr>
      </w:pPr>
      <w:r w:rsidRPr="00902791">
        <w:rPr>
          <w:b/>
          <w:bCs/>
        </w:rPr>
        <w:t>S</w:t>
      </w:r>
      <w:r w:rsidR="00F53F7B" w:rsidRPr="00902791">
        <w:rPr>
          <w:b/>
          <w:bCs/>
        </w:rPr>
        <w:t xml:space="preserve">top </w:t>
      </w:r>
      <w:r w:rsidRPr="00902791">
        <w:rPr>
          <w:b/>
          <w:bCs/>
        </w:rPr>
        <w:t xml:space="preserve">crafting </w:t>
      </w:r>
      <w:r w:rsidR="00C76DBC" w:rsidRPr="00902791">
        <w:rPr>
          <w:b/>
          <w:bCs/>
        </w:rPr>
        <w:t>gifts</w:t>
      </w:r>
      <w:r w:rsidR="00F53F7B" w:rsidRPr="00902791">
        <w:rPr>
          <w:b/>
          <w:bCs/>
        </w:rPr>
        <w:t xml:space="preserve"> </w:t>
      </w:r>
      <w:r w:rsidR="00B104BF" w:rsidRPr="00902791">
        <w:rPr>
          <w:b/>
          <w:bCs/>
        </w:rPr>
        <w:t>when</w:t>
      </w:r>
      <w:r w:rsidR="00F53F7B" w:rsidRPr="00902791">
        <w:rPr>
          <w:b/>
          <w:bCs/>
        </w:rPr>
        <w:t xml:space="preserve"> you </w:t>
      </w:r>
      <w:r w:rsidR="00AE14D7" w:rsidRPr="00902791">
        <w:rPr>
          <w:b/>
          <w:bCs/>
        </w:rPr>
        <w:t>are</w:t>
      </w:r>
      <w:r w:rsidR="00F53F7B" w:rsidRPr="00902791">
        <w:rPr>
          <w:b/>
          <w:bCs/>
        </w:rPr>
        <w:t xml:space="preserve"> out of</w:t>
      </w:r>
      <w:r w:rsidRPr="00902791">
        <w:rPr>
          <w:b/>
          <w:bCs/>
        </w:rPr>
        <w:t xml:space="preserve"> materials</w:t>
      </w:r>
      <w:r w:rsidR="00F53F7B" w:rsidRPr="00902791">
        <w:rPr>
          <w:b/>
          <w:bCs/>
        </w:rPr>
        <w:t xml:space="preserve"> or </w:t>
      </w:r>
      <w:r w:rsidRPr="00902791">
        <w:rPr>
          <w:b/>
          <w:bCs/>
        </w:rPr>
        <w:t>magic</w:t>
      </w:r>
      <w:r w:rsidR="00F53F7B" w:rsidRPr="00902791">
        <w:rPr>
          <w:b/>
          <w:bCs/>
        </w:rPr>
        <w:t xml:space="preserve"> level.</w:t>
      </w:r>
    </w:p>
    <w:p w14:paraId="06CA5F93" w14:textId="56872185" w:rsidR="00AB10E2" w:rsidRDefault="00253332" w:rsidP="00F53F7B">
      <w:r w:rsidRPr="00253332">
        <w:rPr>
          <w:b/>
          <w:bCs/>
        </w:rPr>
        <w:t>You have succeeded in crafting the presents when</w:t>
      </w:r>
      <w:r>
        <w:rPr>
          <w:b/>
          <w:bCs/>
        </w:rPr>
        <w:t xml:space="preserve"> you</w:t>
      </w:r>
      <w:r w:rsidR="00F25923">
        <w:rPr>
          <w:b/>
          <w:bCs/>
        </w:rPr>
        <w:t>'ve</w:t>
      </w:r>
      <w:r>
        <w:rPr>
          <w:b/>
          <w:bCs/>
        </w:rPr>
        <w:t xml:space="preserve"> craft</w:t>
      </w:r>
      <w:r w:rsidR="00C33B0E">
        <w:rPr>
          <w:b/>
          <w:bCs/>
        </w:rPr>
        <w:t>ed</w:t>
      </w:r>
      <w:r>
        <w:rPr>
          <w:b/>
          <w:bCs/>
        </w:rPr>
        <w:t xml:space="preserve"> </w:t>
      </w:r>
      <w:r w:rsidR="00A55A7B" w:rsidRPr="00902791">
        <w:rPr>
          <w:b/>
          <w:bCs/>
        </w:rPr>
        <w:t xml:space="preserve">either </w:t>
      </w:r>
      <w:r w:rsidR="003076DD" w:rsidRPr="00902791">
        <w:rPr>
          <w:b/>
          <w:bCs/>
        </w:rPr>
        <w:t>one of the pairs</w:t>
      </w:r>
      <w:r w:rsidR="003076DD">
        <w:t xml:space="preserve"> - </w:t>
      </w:r>
      <w:r w:rsidR="00A55A7B" w:rsidRPr="003076DD">
        <w:rPr>
          <w:b/>
        </w:rPr>
        <w:t xml:space="preserve">a </w:t>
      </w:r>
      <w:r w:rsidR="00C76DBC">
        <w:rPr>
          <w:b/>
        </w:rPr>
        <w:t>g</w:t>
      </w:r>
      <w:r w:rsidR="00C76DBC" w:rsidRPr="00C76DBC">
        <w:rPr>
          <w:b/>
        </w:rPr>
        <w:t xml:space="preserve">emstone </w:t>
      </w:r>
      <w:r w:rsidR="00BC4456" w:rsidRPr="003076DD">
        <w:rPr>
          <w:b/>
        </w:rPr>
        <w:t xml:space="preserve">and </w:t>
      </w:r>
      <w:r w:rsidR="00A55A7B" w:rsidRPr="003076DD">
        <w:rPr>
          <w:b/>
        </w:rPr>
        <w:t xml:space="preserve">a </w:t>
      </w:r>
      <w:r w:rsidR="00C76DBC">
        <w:rPr>
          <w:b/>
        </w:rPr>
        <w:t>s</w:t>
      </w:r>
      <w:r w:rsidR="00C76DBC" w:rsidRPr="00C76DBC">
        <w:rPr>
          <w:b/>
        </w:rPr>
        <w:t xml:space="preserve">culpture </w:t>
      </w:r>
      <w:r w:rsidR="00DC5850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C76DBC">
        <w:rPr>
          <w:b/>
        </w:rPr>
        <w:t>g</w:t>
      </w:r>
      <w:r w:rsidR="00C76DBC" w:rsidRPr="00C76DBC">
        <w:rPr>
          <w:b/>
        </w:rPr>
        <w:t xml:space="preserve">old </w:t>
      </w:r>
      <w:r w:rsidR="00BC4456" w:rsidRPr="003076DD">
        <w:rPr>
          <w:b/>
        </w:rPr>
        <w:t xml:space="preserve">and </w:t>
      </w:r>
      <w:r w:rsidR="00945269">
        <w:rPr>
          <w:b/>
        </w:rPr>
        <w:t>j</w:t>
      </w:r>
      <w:r w:rsidR="00945269" w:rsidRPr="00945269">
        <w:rPr>
          <w:b/>
        </w:rPr>
        <w:t>ewel</w:t>
      </w:r>
      <w:r>
        <w:rPr>
          <w:b/>
        </w:rPr>
        <w:t>l</w:t>
      </w:r>
      <w:r w:rsidR="00945269" w:rsidRPr="00945269">
        <w:rPr>
          <w:b/>
        </w:rPr>
        <w:t>ery</w:t>
      </w:r>
      <w:r w:rsidR="00F53F7B"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90CE53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</w:t>
      </w:r>
      <w:r w:rsidRPr="003854A2">
        <w:rPr>
          <w:b/>
          <w:bCs/>
        </w:rPr>
        <w:t>first</w:t>
      </w:r>
      <w:r>
        <w:t xml:space="preserve"> line of input will represent the </w:t>
      </w:r>
      <w:r w:rsidR="00AB10E2">
        <w:t xml:space="preserve">values of </w:t>
      </w:r>
      <w:r w:rsidR="00BC4456" w:rsidRPr="003854A2">
        <w:rPr>
          <w:b/>
          <w:bCs/>
        </w:rPr>
        <w:t>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6A8B43E" w14:textId="7E144409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 xml:space="preserve">On the </w:t>
      </w:r>
      <w:r w:rsidRPr="003854A2">
        <w:rPr>
          <w:b/>
          <w:bCs/>
        </w:rPr>
        <w:t>second</w:t>
      </w:r>
      <w:r>
        <w:t xml:space="preserve"> line</w:t>
      </w:r>
      <w:r w:rsidR="006B7F65">
        <w:t>,</w:t>
      </w:r>
      <w:r>
        <w:t xml:space="preserve"> you will be given the </w:t>
      </w:r>
      <w:r w:rsidR="00BC4456" w:rsidRPr="003854A2">
        <w:rPr>
          <w:b/>
          <w:bCs/>
        </w:rPr>
        <w:t>magic</w:t>
      </w:r>
      <w:r w:rsidRPr="003854A2">
        <w:rPr>
          <w:b/>
          <w:bCs/>
        </w:rPr>
        <w:t xml:space="preserve"> </w:t>
      </w:r>
      <w:r w:rsidR="004E1609" w:rsidRPr="003854A2">
        <w:rPr>
          <w:b/>
          <w:bCs/>
        </w:rPr>
        <w:t>level</w:t>
      </w:r>
      <w:r w:rsidR="003854A2">
        <w:rPr>
          <w:b/>
          <w:bCs/>
        </w:rPr>
        <w:t>s</w:t>
      </w:r>
      <w:r w:rsidR="004E1609">
        <w:t xml:space="preserve"> </w:t>
      </w:r>
      <w:r>
        <w:t xml:space="preserve">- </w:t>
      </w:r>
      <w:r w:rsidRPr="006622B2">
        <w:rPr>
          <w:b/>
        </w:rPr>
        <w:t>integers</w:t>
      </w:r>
      <w:r>
        <w:t xml:space="preserve">, separated by </w:t>
      </w:r>
      <w:r w:rsidR="006B7F65">
        <w:t xml:space="preserve">a </w:t>
      </w:r>
      <w:r w:rsidRPr="006622B2">
        <w:rPr>
          <w:b/>
        </w:rPr>
        <w:t>single space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Output</w:t>
      </w:r>
    </w:p>
    <w:p w14:paraId="204033B7" w14:textId="5C73FA7F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</w:t>
      </w:r>
      <w:r w:rsidR="00AB10E2" w:rsidRPr="00253332">
        <w:rPr>
          <w:b/>
          <w:bCs/>
        </w:rPr>
        <w:t>first line</w:t>
      </w:r>
      <w:r w:rsidR="00AB10E2">
        <w:t xml:space="preserve"> - print </w:t>
      </w:r>
      <w:r w:rsidR="00AB10E2" w:rsidRPr="00253332">
        <w:rPr>
          <w:b/>
          <w:bCs/>
        </w:rPr>
        <w:t>whether</w:t>
      </w:r>
      <w:r w:rsidRPr="00253332">
        <w:rPr>
          <w:b/>
          <w:bCs/>
        </w:rPr>
        <w:t xml:space="preserve"> </w:t>
      </w:r>
      <w:r w:rsidR="00AE14D7" w:rsidRPr="00253332">
        <w:rPr>
          <w:b/>
          <w:bCs/>
        </w:rPr>
        <w:t>you have</w:t>
      </w:r>
      <w:r w:rsidRPr="00253332">
        <w:rPr>
          <w:b/>
          <w:bCs/>
        </w:rPr>
        <w:t xml:space="preserve"> succeeded</w:t>
      </w:r>
      <w:r>
        <w:t xml:space="preserve"> i</w:t>
      </w:r>
      <w:r w:rsidR="00AD38DA">
        <w:t>n crafting the presents</w:t>
      </w:r>
      <w:r w:rsidR="00253332">
        <w:t>:</w:t>
      </w:r>
    </w:p>
    <w:p w14:paraId="5A0CA47B" w14:textId="25621C77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 xml:space="preserve">The </w:t>
      </w:r>
      <w:r w:rsidR="003363D8">
        <w:rPr>
          <w:rFonts w:ascii="Consolas" w:hAnsi="Consolas"/>
          <w:b/>
        </w:rPr>
        <w:t>wedding presents</w:t>
      </w:r>
      <w:r w:rsidR="00CC7B97">
        <w:rPr>
          <w:rFonts w:ascii="Consolas" w:hAnsi="Consolas"/>
          <w:b/>
        </w:rPr>
        <w:t xml:space="preserve"> are </w:t>
      </w:r>
      <w:r w:rsidR="004E1609">
        <w:rPr>
          <w:rFonts w:ascii="Consolas" w:hAnsi="Consolas"/>
          <w:b/>
        </w:rPr>
        <w:t>made</w:t>
      </w:r>
      <w:r w:rsidRPr="006622B2">
        <w:rPr>
          <w:rFonts w:ascii="Consolas" w:hAnsi="Consolas"/>
          <w:b/>
        </w:rPr>
        <w:t>!"</w:t>
      </w:r>
    </w:p>
    <w:p w14:paraId="7325021C" w14:textId="42047CFB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lastRenderedPageBreak/>
        <w:t>"</w:t>
      </w:r>
      <w:r w:rsidR="004E1609">
        <w:rPr>
          <w:rFonts w:ascii="Consolas" w:hAnsi="Consolas"/>
          <w:b/>
        </w:rPr>
        <w:t xml:space="preserve">Aladdin </w:t>
      </w:r>
      <w:r w:rsidR="00960FB4" w:rsidRPr="00EF7643">
        <w:rPr>
          <w:rFonts w:ascii="Consolas" w:hAnsi="Consolas"/>
          <w:b/>
        </w:rPr>
        <w:t>do</w:t>
      </w:r>
      <w:r w:rsidR="006B7F65" w:rsidRPr="00EF7643">
        <w:rPr>
          <w:rFonts w:ascii="Consolas" w:hAnsi="Consolas"/>
          <w:b/>
        </w:rPr>
        <w:t>es</w:t>
      </w:r>
      <w:r w:rsidR="00960FB4">
        <w:rPr>
          <w:rFonts w:ascii="Consolas" w:hAnsi="Consolas"/>
          <w:b/>
        </w:rPr>
        <w:t xml:space="preserve"> </w:t>
      </w:r>
      <w:r w:rsidR="004E1609">
        <w:rPr>
          <w:rFonts w:ascii="Consolas" w:hAnsi="Consolas"/>
          <w:b/>
        </w:rPr>
        <w:t xml:space="preserve">not </w:t>
      </w:r>
      <w:r w:rsidR="00960FB4">
        <w:rPr>
          <w:rFonts w:ascii="Consolas" w:hAnsi="Consolas"/>
          <w:b/>
        </w:rPr>
        <w:t xml:space="preserve">have </w:t>
      </w:r>
      <w:r w:rsidR="004E7107" w:rsidRPr="004E7107">
        <w:rPr>
          <w:rFonts w:ascii="Consolas" w:hAnsi="Consolas"/>
          <w:b/>
        </w:rPr>
        <w:t>enough</w:t>
      </w:r>
      <w:r w:rsidR="004E7107">
        <w:rPr>
          <w:rFonts w:ascii="Consolas" w:hAnsi="Consolas"/>
          <w:b/>
        </w:rPr>
        <w:t xml:space="preserve"> </w:t>
      </w:r>
      <w:r w:rsidR="00960FB4">
        <w:rPr>
          <w:rFonts w:ascii="Consolas" w:hAnsi="Consolas"/>
          <w:b/>
        </w:rPr>
        <w:t>wedding presents</w:t>
      </w:r>
      <w:r w:rsidR="004E1609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03BDDDD9" w14:textId="20D9BBDE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Pr="00253332">
        <w:rPr>
          <w:b/>
          <w:bCs/>
        </w:rPr>
        <w:t>next</w:t>
      </w:r>
      <w:r w:rsidR="00CC7B97" w:rsidRPr="00253332">
        <w:rPr>
          <w:b/>
          <w:bCs/>
        </w:rPr>
        <w:t xml:space="preserve"> two</w:t>
      </w:r>
      <w:r w:rsidRPr="00253332">
        <w:rPr>
          <w:b/>
          <w:bCs/>
        </w:rPr>
        <w:t xml:space="preserve"> </w:t>
      </w:r>
      <w:r w:rsidR="00CC7B97" w:rsidRPr="00253332">
        <w:rPr>
          <w:b/>
          <w:bCs/>
        </w:rPr>
        <w:t>lines</w:t>
      </w:r>
      <w:r w:rsidR="00CC7B97">
        <w:t xml:space="preserve">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  <w:r w:rsidR="006B7CF4">
        <w:rPr>
          <w:b/>
        </w:rPr>
        <w:t>: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121AFFCD" w:rsidR="00F53F7B" w:rsidRPr="00CB4D2C" w:rsidRDefault="00CB4D2C" w:rsidP="00CB4D2C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inorHAnsi" w:eastAsiaTheme="minorHAnsi" w:hAnsiTheme="minorHAnsi" w:cstheme="minorBidi"/>
          <w:sz w:val="22"/>
          <w:szCs w:val="22"/>
        </w:rPr>
      </w:pP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On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next lines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, print the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gifts alphabetically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that the Genie has crafted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at</w:t>
      </w:r>
      <w:r w:rsidRPr="00CB4D2C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CB4D2C">
        <w:rPr>
          <w:rFonts w:asciiTheme="minorHAnsi" w:eastAsiaTheme="minorHAnsi" w:hAnsiTheme="minorHAnsi" w:cstheme="minorBidi"/>
          <w:b/>
          <w:bCs/>
          <w:sz w:val="22"/>
          <w:szCs w:val="22"/>
        </w:rPr>
        <w:t>least once</w:t>
      </w:r>
      <w:r w:rsidR="00F53F7B" w:rsidRPr="00CB4D2C">
        <w:rPr>
          <w:rFonts w:asciiTheme="minorHAnsi" w:eastAsiaTheme="minorHAnsi" w:hAnsiTheme="minorHAnsi" w:cstheme="minorBidi"/>
          <w:sz w:val="22"/>
          <w:szCs w:val="22"/>
        </w:rPr>
        <w:t>:</w:t>
      </w:r>
    </w:p>
    <w:p w14:paraId="2EDFD5C6" w14:textId="23FE3B6E" w:rsidR="006B7F65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960FB4">
        <w:rPr>
          <w:rFonts w:ascii="Consolas" w:hAnsi="Consolas"/>
          <w:b/>
        </w:rPr>
        <w:t>present</w:t>
      </w:r>
      <w:r w:rsidR="006B7F65">
        <w:rPr>
          <w:rFonts w:ascii="Consolas" w:hAnsi="Consolas"/>
          <w:b/>
        </w:rPr>
        <w:t>1</w:t>
      </w:r>
      <w:r w:rsidR="005F5758">
        <w:rPr>
          <w:rFonts w:ascii="Consolas" w:hAnsi="Consolas"/>
          <w:b/>
        </w:rPr>
        <w:t>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</w:t>
      </w:r>
    </w:p>
    <w:p w14:paraId="463599D2" w14:textId="093E84A4" w:rsidR="006B7F65" w:rsidRDefault="006B7F65" w:rsidP="006B7F6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present2}: </w:t>
      </w:r>
      <w:r w:rsidRPr="006622B2">
        <w:rPr>
          <w:rFonts w:ascii="Consolas" w:hAnsi="Consolas"/>
          <w:b/>
        </w:rPr>
        <w:t>{amount}</w:t>
      </w:r>
    </w:p>
    <w:p w14:paraId="6B3AB4C3" w14:textId="44E307AE" w:rsidR="006B7F65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32396C8B" w14:textId="6DE93FE7" w:rsidR="00F53F7B" w:rsidRDefault="006B7F65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presentN}: </w:t>
      </w:r>
      <w:r w:rsidRPr="006622B2">
        <w:rPr>
          <w:rFonts w:ascii="Consolas" w:hAnsi="Consolas"/>
          <w:b/>
        </w:rPr>
        <w:t>{amount}</w:t>
      </w:r>
      <w:r w:rsidR="00F53F7B" w:rsidRPr="006622B2">
        <w:rPr>
          <w:rFonts w:ascii="Consolas" w:hAnsi="Consolas"/>
          <w:b/>
        </w:rPr>
        <w:t>"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E1860DE" w:rsidR="00EE21CF" w:rsidRDefault="004E1609" w:rsidP="00BA4115">
      <w:pPr>
        <w:pStyle w:val="ListParagraph"/>
        <w:numPr>
          <w:ilvl w:val="0"/>
          <w:numId w:val="26"/>
        </w:numPr>
      </w:pPr>
      <w:r>
        <w:t>All</w:t>
      </w:r>
      <w:r w:rsidR="00F53F7B">
        <w:t xml:space="preserve"> the </w:t>
      </w:r>
      <w:r w:rsidR="00BA4115">
        <w:t>materials</w:t>
      </w:r>
      <w:r w:rsidR="00F53F7B"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6B7F65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06E06">
        <w:rPr>
          <w:b/>
        </w:rPr>
        <w:t>1</w:t>
      </w:r>
      <w:r w:rsidR="00EE21CF" w:rsidRPr="006622B2">
        <w:rPr>
          <w:b/>
        </w:rPr>
        <w:t xml:space="preserve">, </w:t>
      </w:r>
      <w:r w:rsidR="00E06E06">
        <w:rPr>
          <w:b/>
        </w:rPr>
        <w:t>1000</w:t>
      </w:r>
      <w:r w:rsidR="00EE21CF" w:rsidRPr="006622B2">
        <w:rPr>
          <w:b/>
        </w:rPr>
        <w:t>]</w:t>
      </w:r>
    </w:p>
    <w:p w14:paraId="0AF354A0" w14:textId="5848D427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6B7F65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E06E06">
        <w:rPr>
          <w:b/>
        </w:rPr>
        <w:t>1</w:t>
      </w:r>
      <w:r w:rsidR="00F53F7B" w:rsidRPr="006622B2">
        <w:rPr>
          <w:b/>
        </w:rPr>
        <w:t xml:space="preserve">, </w:t>
      </w:r>
      <w:r w:rsidR="00E06E06">
        <w:rPr>
          <w:b/>
        </w:rPr>
        <w:t>1000</w:t>
      </w:r>
      <w:r w:rsidR="00F53F7B" w:rsidRPr="006622B2">
        <w:rPr>
          <w:b/>
        </w:rPr>
        <w:t>]</w:t>
      </w:r>
    </w:p>
    <w:p w14:paraId="2B869EF2" w14:textId="697D1AE7" w:rsidR="00AB10E2" w:rsidRPr="00AB10E2" w:rsidRDefault="00F53F7B" w:rsidP="002B413C">
      <w:pPr>
        <w:pStyle w:val="Heading2"/>
      </w:pPr>
      <w:r w:rsidRPr="006622B2">
        <w:t>Examples</w:t>
      </w: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4678"/>
      </w:tblGrid>
      <w:tr w:rsidR="00F53F7B" w14:paraId="62706DAF" w14:textId="77777777" w:rsidTr="00F74DE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34B590C9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10</w:t>
            </w:r>
            <w:r w:rsidR="00F74DE6">
              <w:rPr>
                <w:rStyle w:val="Strong"/>
                <w:rFonts w:ascii="Consolas" w:hAnsi="Consolas"/>
                <w:b w:val="0"/>
              </w:rPr>
              <w:t>5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45269">
              <w:rPr>
                <w:rStyle w:val="Strong"/>
                <w:rFonts w:ascii="Consolas" w:hAnsi="Consolas"/>
                <w:b w:val="0"/>
              </w:rPr>
              <w:t>2</w:t>
            </w:r>
            <w:r w:rsidR="004D2EE7">
              <w:rPr>
                <w:rStyle w:val="Strong"/>
                <w:rFonts w:ascii="Consolas" w:hAnsi="Consolas"/>
                <w:b w:val="0"/>
              </w:rPr>
              <w:t>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30 </w:t>
            </w:r>
            <w:r w:rsidR="00960FB4" w:rsidRPr="00B47DE3">
              <w:rPr>
                <w:rStyle w:val="Strong"/>
                <w:rFonts w:ascii="Consolas" w:hAnsi="Consolas"/>
                <w:b w:val="0"/>
                <w:highlight w:val="yellow"/>
              </w:rPr>
              <w:t>25</w:t>
            </w:r>
          </w:p>
          <w:p w14:paraId="63B9A659" w14:textId="1BE11AA3" w:rsidR="00F53F7B" w:rsidRPr="00F53F7B" w:rsidRDefault="00960FB4" w:rsidP="00A50FB8">
            <w:pPr>
              <w:rPr>
                <w:rStyle w:val="Strong"/>
                <w:b w:val="0"/>
              </w:rPr>
            </w:pPr>
            <w:r w:rsidRPr="00B47DE3">
              <w:rPr>
                <w:rStyle w:val="Strong"/>
                <w:rFonts w:ascii="Consolas" w:hAnsi="Consolas"/>
                <w:b w:val="0"/>
                <w:highlight w:val="green"/>
              </w:rPr>
              <w:t>12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60 1</w:t>
            </w:r>
            <w:r w:rsidR="004716E7">
              <w:rPr>
                <w:rStyle w:val="Strong"/>
                <w:rFonts w:ascii="Consolas" w:hAnsi="Consolas"/>
                <w:b w:val="0"/>
              </w:rPr>
              <w:t>1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4</w:t>
            </w:r>
            <w:r w:rsidR="00F74DE6">
              <w:rPr>
                <w:rStyle w:val="Strong"/>
                <w:rFonts w:ascii="Consolas" w:hAnsi="Consolas"/>
                <w:b w:val="0"/>
              </w:rPr>
              <w:t>00</w:t>
            </w:r>
            <w:r w:rsidR="00A50FB8" w:rsidRPr="00B0550D">
              <w:rPr>
                <w:rStyle w:val="Strong"/>
                <w:rFonts w:ascii="Consolas" w:hAnsi="Consolas"/>
                <w:b w:val="0"/>
              </w:rPr>
              <w:t xml:space="preserve"> 10 </w:t>
            </w:r>
            <w:r w:rsidR="00945269">
              <w:rPr>
                <w:rStyle w:val="Strong"/>
                <w:rFonts w:ascii="Consolas" w:hAnsi="Consolas"/>
                <w:b w:val="0"/>
              </w:rPr>
              <w:t>1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20BB4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The wedding presents are made!</w:t>
            </w:r>
          </w:p>
          <w:p w14:paraId="7897D84C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Magic left: 10, 1</w:t>
            </w:r>
          </w:p>
          <w:p w14:paraId="7451C8A1" w14:textId="77777777" w:rsidR="00740093" w:rsidRPr="00740093" w:rsidRDefault="00740093" w:rsidP="00740093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>Gemstone: 1</w:t>
            </w:r>
          </w:p>
          <w:p w14:paraId="6F810A55" w14:textId="73534E00" w:rsidR="00F53F7B" w:rsidRPr="00F53F7B" w:rsidRDefault="00740093" w:rsidP="00740093">
            <w:pPr>
              <w:rPr>
                <w:rStyle w:val="Strong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Porcelain Sculpture: </w:t>
            </w:r>
            <w:r>
              <w:rPr>
                <w:rStyle w:val="Strong"/>
                <w:rFonts w:ascii="Consolas" w:hAnsi="Consolas"/>
                <w:b w:val="0"/>
                <w:lang w:val="en-GB"/>
              </w:rPr>
              <w:t>2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EBAD" w14:textId="7177ACE8" w:rsidR="00945269" w:rsidRDefault="004E1609" w:rsidP="00EB6FA7">
            <w:r>
              <w:t>First,</w:t>
            </w:r>
            <w:r w:rsidR="00C409A8">
              <w:t xml:space="preserve"> we have </w:t>
            </w:r>
            <w:r w:rsidR="00945269">
              <w:rPr>
                <w:highlight w:val="yellow"/>
              </w:rPr>
              <w:t>2</w:t>
            </w:r>
            <w:r w:rsidR="00960FB4" w:rsidRPr="00B47DE3">
              <w:rPr>
                <w:highlight w:val="yellow"/>
              </w:rPr>
              <w:t>5</w:t>
            </w:r>
            <w:r w:rsidR="00960FB4">
              <w:t xml:space="preserve"> + </w:t>
            </w:r>
            <w:r w:rsidR="00960FB4" w:rsidRPr="00B47DE3">
              <w:rPr>
                <w:highlight w:val="green"/>
              </w:rPr>
              <w:t>120</w:t>
            </w:r>
            <w:r w:rsidR="00960FB4">
              <w:t xml:space="preserve"> </w:t>
            </w:r>
            <w:r w:rsidR="00B0550D">
              <w:t>=</w:t>
            </w:r>
            <w:r w:rsidR="00960FB4">
              <w:t xml:space="preserve"> </w:t>
            </w:r>
            <w:r w:rsidR="00740093">
              <w:t>1</w:t>
            </w:r>
            <w:r w:rsidR="00960FB4">
              <w:t>45</w:t>
            </w:r>
            <w:r w:rsidR="006B7F65">
              <w:t>,</w:t>
            </w:r>
            <w:r w:rsidR="00B0550D">
              <w:t xml:space="preserve"> which is the needed </w:t>
            </w:r>
            <w:r w:rsidR="00960FB4">
              <w:t xml:space="preserve">product </w:t>
            </w:r>
            <w:r w:rsidR="00C409A8">
              <w:t xml:space="preserve">for a </w:t>
            </w:r>
            <w:r w:rsidR="00740093">
              <w:t>gemstone</w:t>
            </w:r>
            <w:r w:rsidR="00C409A8">
              <w:t>. Remove both.</w:t>
            </w:r>
            <w:r w:rsidR="00960FB4">
              <w:t xml:space="preserve"> </w:t>
            </w:r>
            <w:r w:rsidR="00C409A8">
              <w:br/>
            </w:r>
            <w:r w:rsidR="00945269">
              <w:t>3</w:t>
            </w:r>
            <w:r w:rsidR="004D2EE7">
              <w:t>0</w:t>
            </w:r>
            <w:r w:rsidR="00960FB4">
              <w:t xml:space="preserve"> + </w:t>
            </w:r>
            <w:r w:rsidR="004D2EE7">
              <w:t>60</w:t>
            </w:r>
            <w:r w:rsidR="00EB6FA7">
              <w:t xml:space="preserve"> </w:t>
            </w:r>
            <w:r w:rsidR="00EB6FA7">
              <w:rPr>
                <w:lang w:val="bg-BG"/>
              </w:rPr>
              <w:t xml:space="preserve">= </w:t>
            </w:r>
            <w:r w:rsidR="00945269">
              <w:t>9</w:t>
            </w:r>
            <w:r w:rsidR="004D2EE7">
              <w:t>0</w:t>
            </w:r>
            <w:r w:rsidR="00EB6FA7">
              <w:rPr>
                <w:lang w:val="bg-BG"/>
              </w:rPr>
              <w:t xml:space="preserve"> (</w:t>
            </w:r>
            <w:r w:rsidR="00960FB4">
              <w:t>under 100 and even</w:t>
            </w:r>
            <w:r w:rsidR="00EB6FA7">
              <w:rPr>
                <w:lang w:val="bg-BG"/>
              </w:rPr>
              <w:t>)</w:t>
            </w:r>
            <w:r w:rsidR="00960FB4">
              <w:t xml:space="preserve"> =&gt; </w:t>
            </w:r>
            <w:r w:rsidR="00945269">
              <w:t>3</w:t>
            </w:r>
            <w:r w:rsidR="004716E7">
              <w:t>0</w:t>
            </w:r>
            <w:r w:rsidR="00960FB4">
              <w:t xml:space="preserve"> * </w:t>
            </w:r>
            <w:r w:rsidR="004716E7">
              <w:t>2</w:t>
            </w:r>
            <w:r w:rsidR="00960FB4">
              <w:t xml:space="preserve"> + </w:t>
            </w:r>
            <w:r w:rsidR="004716E7">
              <w:t>60</w:t>
            </w:r>
            <w:r w:rsidR="00960FB4">
              <w:t xml:space="preserve"> * </w:t>
            </w:r>
            <w:r w:rsidR="004716E7">
              <w:t>3</w:t>
            </w:r>
            <w:r w:rsidR="00960FB4">
              <w:t xml:space="preserve"> = 2</w:t>
            </w:r>
            <w:r w:rsidR="00945269">
              <w:t>4</w:t>
            </w:r>
            <w:r w:rsidR="00960FB4">
              <w:t>0</w:t>
            </w:r>
            <w:r w:rsidR="00B0550D">
              <w:t xml:space="preserve"> </w:t>
            </w:r>
            <w:r w:rsidR="00960FB4">
              <w:t>which is the needed product for a porcelain sculpture</w:t>
            </w:r>
            <w:r w:rsidR="00B0550D">
              <w:t>. Remove both.</w:t>
            </w:r>
            <w:r w:rsidR="00EB6FA7">
              <w:br/>
            </w:r>
            <w:r w:rsidR="00960FB4">
              <w:t xml:space="preserve">20 + 11 = 31 </w:t>
            </w:r>
            <w:r w:rsidR="00960FB4">
              <w:rPr>
                <w:lang w:val="bg-BG"/>
              </w:rPr>
              <w:t>(</w:t>
            </w:r>
            <w:r w:rsidR="00960FB4">
              <w:t>under 100 and odd</w:t>
            </w:r>
            <w:r w:rsidR="00960FB4">
              <w:rPr>
                <w:lang w:val="bg-BG"/>
              </w:rPr>
              <w:t>)</w:t>
            </w:r>
            <w:r w:rsidR="00960FB4">
              <w:t xml:space="preserve"> =&gt; 31 * </w:t>
            </w:r>
            <w:r w:rsidR="004716E7">
              <w:t>2</w:t>
            </w:r>
            <w:r w:rsidR="00960FB4">
              <w:t xml:space="preserve"> =</w:t>
            </w:r>
            <w:r w:rsidR="004716E7">
              <w:t xml:space="preserve"> 62</w:t>
            </w:r>
            <w:r w:rsidR="00960FB4">
              <w:t xml:space="preserve"> which is under 100 again so we remove both.</w:t>
            </w:r>
            <w:r w:rsidR="00960FB4">
              <w:br/>
              <w:t>10</w:t>
            </w:r>
            <w:r w:rsidR="00F74DE6">
              <w:t>5</w:t>
            </w:r>
            <w:r w:rsidR="00960FB4">
              <w:t xml:space="preserve"> + 4</w:t>
            </w:r>
            <w:r w:rsidR="00F74DE6">
              <w:t>00</w:t>
            </w:r>
            <w:r w:rsidR="00960FB4">
              <w:t xml:space="preserve"> = </w:t>
            </w:r>
            <w:r w:rsidR="00F74DE6">
              <w:t>505 (more than 450) =&gt; 505 / 2 = 252.5</w:t>
            </w:r>
            <w:r w:rsidR="00945269">
              <w:t xml:space="preserve"> whi</w:t>
            </w:r>
            <w:r w:rsidR="002B7C6C">
              <w:t xml:space="preserve">ch is the needed product for a </w:t>
            </w:r>
            <w:r w:rsidR="00740093">
              <w:t>porcelain sculpture</w:t>
            </w:r>
            <w:r w:rsidR="00F74DE6">
              <w:t xml:space="preserve">. </w:t>
            </w:r>
            <w:r w:rsidR="00945269">
              <w:t>Remove both.</w:t>
            </w:r>
          </w:p>
          <w:p w14:paraId="44765E42" w14:textId="52DFA9AC" w:rsidR="00B0550D" w:rsidRPr="00B0550D" w:rsidRDefault="00945269" w:rsidP="00EB6FA7">
            <w:r>
              <w:t>We do not have any material left. The program ends.</w:t>
            </w:r>
            <w:r w:rsidR="002B413C">
              <w:t xml:space="preserve"> </w:t>
            </w:r>
            <w:r w:rsidR="00B0550D">
              <w:t xml:space="preserve">Print </w:t>
            </w:r>
            <w:r w:rsidR="002B413C">
              <w:t xml:space="preserve">the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A6E8D04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bookmarkStart w:id="0" w:name="_GoBack"/>
            <w:r w:rsidRPr="00B0550D">
              <w:rPr>
                <w:rStyle w:val="Strong"/>
                <w:rFonts w:ascii="Consolas" w:hAnsi="Consolas"/>
                <w:b w:val="0"/>
              </w:rPr>
              <w:t xml:space="preserve">30 5 </w:t>
            </w:r>
            <w:r w:rsidR="006B7CF4">
              <w:rPr>
                <w:rStyle w:val="Strong"/>
                <w:rFonts w:ascii="Consolas" w:hAnsi="Consolas"/>
                <w:b w:val="0"/>
              </w:rPr>
              <w:t>21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6B7CF4">
              <w:rPr>
                <w:rStyle w:val="Strong"/>
                <w:rFonts w:ascii="Consolas" w:hAnsi="Consolas"/>
                <w:b w:val="0"/>
              </w:rPr>
              <w:t>6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0 </w:t>
            </w:r>
            <w:r w:rsidR="006B7CF4">
              <w:rPr>
                <w:rStyle w:val="Strong"/>
                <w:rFonts w:ascii="Consolas" w:hAnsi="Consolas"/>
                <w:b w:val="0"/>
              </w:rPr>
              <w:t>91</w:t>
            </w:r>
          </w:p>
          <w:p w14:paraId="5CCD0CC7" w14:textId="40DCC646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5 </w:t>
            </w:r>
            <w:r w:rsidR="006B7CF4">
              <w:rPr>
                <w:rStyle w:val="Strong"/>
                <w:rFonts w:ascii="Consolas" w:hAnsi="Consolas"/>
                <w:b w:val="0"/>
              </w:rPr>
              <w:t>9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5 15 </w:t>
            </w:r>
            <w:r w:rsidR="006B7CF4">
              <w:rPr>
                <w:rStyle w:val="Strong"/>
                <w:rFonts w:ascii="Consolas" w:hAnsi="Consolas"/>
                <w:b w:val="0"/>
              </w:rPr>
              <w:t>8</w:t>
            </w:r>
            <w:bookmarkEnd w:id="0"/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2FBEE" w14:textId="79E1F1CA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 w:rsidR="006B7F65"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5A79ACD" w14:textId="77777777" w:rsidR="00945269" w:rsidRPr="00945269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Materials left: 30</w:t>
            </w:r>
          </w:p>
          <w:p w14:paraId="60A81F98" w14:textId="09EA6CF0" w:rsidR="00F53F7B" w:rsidRPr="006B7CF4" w:rsidRDefault="00945269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Gemstone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B54EDB" w14:paraId="3BC15AF7" w14:textId="77777777" w:rsidTr="00F74DE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46553" w14:textId="77777777" w:rsidR="00B54EDB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200</w:t>
            </w:r>
          </w:p>
          <w:p w14:paraId="0F9C796F" w14:textId="53D5DEAA" w:rsidR="00B54EDB" w:rsidRPr="00B0550D" w:rsidRDefault="00B54EDB" w:rsidP="00B0550D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5 15 32 20 10 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FB19" w14:textId="4ECC0403" w:rsidR="00B54EDB" w:rsidRDefault="00B54EDB" w:rsidP="00B54EDB">
            <w:pPr>
              <w:rPr>
                <w:rStyle w:val="Strong"/>
                <w:rFonts w:ascii="Consolas" w:hAnsi="Consolas"/>
                <w:b w:val="0"/>
              </w:rPr>
            </w:pPr>
            <w:r w:rsidRPr="00945269">
              <w:rPr>
                <w:rStyle w:val="Strong"/>
                <w:rFonts w:ascii="Consolas" w:hAnsi="Consolas"/>
                <w:b w:val="0"/>
              </w:rPr>
              <w:t>Aladdin do</w:t>
            </w:r>
            <w:r>
              <w:rPr>
                <w:rStyle w:val="Strong"/>
                <w:rFonts w:ascii="Consolas" w:hAnsi="Consolas"/>
                <w:b w:val="0"/>
              </w:rPr>
              <w:t>es</w:t>
            </w:r>
            <w:r w:rsidRPr="00945269">
              <w:rPr>
                <w:rStyle w:val="Strong"/>
                <w:rFonts w:ascii="Consolas" w:hAnsi="Consolas"/>
                <w:b w:val="0"/>
              </w:rPr>
              <w:t xml:space="preserve"> not have enough wedding presents.</w:t>
            </w:r>
          </w:p>
          <w:p w14:paraId="03C2C248" w14:textId="43AB1273" w:rsidR="00B54EDB" w:rsidRPr="00B54EDB" w:rsidRDefault="00B54EDB" w:rsidP="00B54EDB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40093">
              <w:rPr>
                <w:rStyle w:val="Strong"/>
                <w:rFonts w:ascii="Consolas" w:hAnsi="Consolas"/>
                <w:b w:val="0"/>
                <w:lang w:val="en-GB"/>
              </w:rPr>
              <w:t xml:space="preserve">Magic left: </w:t>
            </w:r>
            <w:r w:rsidR="002B413C">
              <w:rPr>
                <w:rStyle w:val="Strong"/>
                <w:rFonts w:ascii="Consolas" w:hAnsi="Consolas"/>
                <w:b w:val="0"/>
              </w:rPr>
              <w:t>15, 32, 20, 10, 5</w:t>
            </w:r>
          </w:p>
          <w:p w14:paraId="00EB59CA" w14:textId="47AA8AAE" w:rsidR="00B54EDB" w:rsidRPr="00945269" w:rsidRDefault="002B413C" w:rsidP="00945269">
            <w:pPr>
              <w:rPr>
                <w:rStyle w:val="Strong"/>
                <w:rFonts w:ascii="Consolas" w:hAnsi="Consolas"/>
                <w:b w:val="0"/>
              </w:rPr>
            </w:pPr>
            <w:r w:rsidRPr="00B47DE3">
              <w:rPr>
                <w:rFonts w:ascii="Consolas" w:eastAsia="Calibri" w:hAnsi="Consolas" w:cs="Arial"/>
              </w:rPr>
              <w:t>Porcelain Sculpture</w:t>
            </w:r>
            <w:r>
              <w:rPr>
                <w:rFonts w:ascii="Consolas" w:eastAsia="Calibri" w:hAnsi="Consolas" w:cs="Arial"/>
              </w:rPr>
              <w:t>: 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05247" w14:textId="77777777" w:rsidR="00B54EDB" w:rsidRPr="003E01BC" w:rsidRDefault="00B54ED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0E3A97" w14:textId="77777777" w:rsidR="00077A2A" w:rsidRDefault="00077A2A" w:rsidP="008068A2">
      <w:pPr>
        <w:spacing w:after="0" w:line="240" w:lineRule="auto"/>
      </w:pPr>
      <w:r>
        <w:separator/>
      </w:r>
    </w:p>
  </w:endnote>
  <w:endnote w:type="continuationSeparator" w:id="0">
    <w:p w14:paraId="0266CE63" w14:textId="77777777" w:rsidR="00077A2A" w:rsidRDefault="00077A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298276" w14:textId="77777777" w:rsidR="00EF7643" w:rsidRDefault="00EF7643" w:rsidP="00EF76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7EAC14" wp14:editId="609C527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3A7B4" w14:textId="77777777" w:rsidR="00EF7643" w:rsidRPr="002C539D" w:rsidRDefault="00EF7643" w:rsidP="00EF764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527EAC1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853A7B4" w14:textId="77777777" w:rsidR="00EF7643" w:rsidRPr="002C539D" w:rsidRDefault="00EF7643" w:rsidP="00EF764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152301" wp14:editId="0DECD3E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55A4B4" w14:textId="77777777" w:rsidR="00EF7643" w:rsidRPr="002C539D" w:rsidRDefault="00EF7643" w:rsidP="00EF76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C9C7CBC" w14:textId="77777777" w:rsidR="00EF7643" w:rsidRPr="00596AA5" w:rsidRDefault="00EF7643" w:rsidP="00EF76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6A0F24" wp14:editId="21D39F9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D15BA" wp14:editId="7B57662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F78B83" wp14:editId="4DAFFF3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DF175A" wp14:editId="508FDC3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11CCD" wp14:editId="57BABBF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AB8BF" wp14:editId="491E371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33BCE1" wp14:editId="06E1C99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ECAF8" wp14:editId="2FBD5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16895B" wp14:editId="11A021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815230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C55A4B4" w14:textId="77777777" w:rsidR="00EF7643" w:rsidRPr="002C539D" w:rsidRDefault="00EF7643" w:rsidP="00EF76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9C7CBC" w14:textId="77777777" w:rsidR="00EF7643" w:rsidRPr="00596AA5" w:rsidRDefault="00EF7643" w:rsidP="00EF76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6A0F24" wp14:editId="21D39F9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D15BA" wp14:editId="7B57662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F78B83" wp14:editId="4DAFFF3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DF175A" wp14:editId="508FDC3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11CCD" wp14:editId="57BABBF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AB8BF" wp14:editId="491E371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33BCE1" wp14:editId="06E1C99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ECAF8" wp14:editId="2FBD5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6895B" wp14:editId="11A021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18A0608" wp14:editId="371634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F56D46" wp14:editId="076E027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8442A7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61D950" wp14:editId="1EDAA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1EFF00" w14:textId="54B14472" w:rsidR="00EF7643" w:rsidRPr="00596AA5" w:rsidRDefault="00EF7643" w:rsidP="00EF76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54B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54B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61D95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71EFF00" w14:textId="54B14472" w:rsidR="00EF7643" w:rsidRPr="00596AA5" w:rsidRDefault="00EF7643" w:rsidP="00EF76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54B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54B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E402F7" w:rsidRPr="00377DD5" w:rsidRDefault="00E402F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A8B76" w14:textId="77777777" w:rsidR="00077A2A" w:rsidRDefault="00077A2A" w:rsidP="008068A2">
      <w:pPr>
        <w:spacing w:after="0" w:line="240" w:lineRule="auto"/>
      </w:pPr>
      <w:r>
        <w:separator/>
      </w:r>
    </w:p>
  </w:footnote>
  <w:footnote w:type="continuationSeparator" w:id="0">
    <w:p w14:paraId="4DFDCF7F" w14:textId="77777777" w:rsidR="00077A2A" w:rsidRDefault="00077A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14C2B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3"/>
  </w:num>
  <w:num w:numId="5">
    <w:abstractNumId w:val="17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5"/>
  </w:num>
  <w:num w:numId="12">
    <w:abstractNumId w:val="13"/>
  </w:num>
  <w:num w:numId="13">
    <w:abstractNumId w:val="6"/>
  </w:num>
  <w:num w:numId="14">
    <w:abstractNumId w:val="22"/>
  </w:num>
  <w:num w:numId="15">
    <w:abstractNumId w:val="14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0"/>
  </w:num>
  <w:num w:numId="21">
    <w:abstractNumId w:val="8"/>
  </w:num>
  <w:num w:numId="22">
    <w:abstractNumId w:val="16"/>
  </w:num>
  <w:num w:numId="23">
    <w:abstractNumId w:val="26"/>
  </w:num>
  <w:num w:numId="24">
    <w:abstractNumId w:val="9"/>
  </w:num>
  <w:num w:numId="25">
    <w:abstractNumId w:val="19"/>
  </w:num>
  <w:num w:numId="26">
    <w:abstractNumId w:val="24"/>
  </w:num>
  <w:num w:numId="27">
    <w:abstractNumId w:val="20"/>
  </w:num>
  <w:num w:numId="2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7IwsrQwNTYztLBU0lEKTi0uzszPAykwqQUAzIu/T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537A3"/>
    <w:rsid w:val="0006283E"/>
    <w:rsid w:val="00064D15"/>
    <w:rsid w:val="0007729E"/>
    <w:rsid w:val="00077A2A"/>
    <w:rsid w:val="00086727"/>
    <w:rsid w:val="00086FE5"/>
    <w:rsid w:val="000A0444"/>
    <w:rsid w:val="000A0C37"/>
    <w:rsid w:val="000A6794"/>
    <w:rsid w:val="000B2100"/>
    <w:rsid w:val="000B39E6"/>
    <w:rsid w:val="000B56F0"/>
    <w:rsid w:val="000C6A3D"/>
    <w:rsid w:val="000C7556"/>
    <w:rsid w:val="000D7758"/>
    <w:rsid w:val="00103906"/>
    <w:rsid w:val="00106E10"/>
    <w:rsid w:val="001110C5"/>
    <w:rsid w:val="00113947"/>
    <w:rsid w:val="001154AE"/>
    <w:rsid w:val="00122CAC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3438"/>
    <w:rsid w:val="002326A7"/>
    <w:rsid w:val="002417C0"/>
    <w:rsid w:val="00251456"/>
    <w:rsid w:val="00253332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B413C"/>
    <w:rsid w:val="002B7C6C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363D8"/>
    <w:rsid w:val="003735EF"/>
    <w:rsid w:val="003761B9"/>
    <w:rsid w:val="00377DC5"/>
    <w:rsid w:val="00377DD5"/>
    <w:rsid w:val="00380A57"/>
    <w:rsid w:val="003817EF"/>
    <w:rsid w:val="00382A45"/>
    <w:rsid w:val="003854A2"/>
    <w:rsid w:val="00386196"/>
    <w:rsid w:val="003924F8"/>
    <w:rsid w:val="00396751"/>
    <w:rsid w:val="00397B73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16E7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5554"/>
    <w:rsid w:val="004B6024"/>
    <w:rsid w:val="004C0A80"/>
    <w:rsid w:val="004C111A"/>
    <w:rsid w:val="004D03E1"/>
    <w:rsid w:val="004D29A9"/>
    <w:rsid w:val="004D2EE7"/>
    <w:rsid w:val="004D50AD"/>
    <w:rsid w:val="004E0D4F"/>
    <w:rsid w:val="004E0FC6"/>
    <w:rsid w:val="004E1609"/>
    <w:rsid w:val="004E5A63"/>
    <w:rsid w:val="004E7107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1AAE"/>
    <w:rsid w:val="00524789"/>
    <w:rsid w:val="0053314E"/>
    <w:rsid w:val="00536FBB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CE5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0A58"/>
    <w:rsid w:val="0061124E"/>
    <w:rsid w:val="00614E56"/>
    <w:rsid w:val="00615C1C"/>
    <w:rsid w:val="00622704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30B0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B7CF4"/>
    <w:rsid w:val="006B7F65"/>
    <w:rsid w:val="006D239A"/>
    <w:rsid w:val="006D27EB"/>
    <w:rsid w:val="006E0E2C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283D"/>
    <w:rsid w:val="00733918"/>
    <w:rsid w:val="00737121"/>
    <w:rsid w:val="007375C2"/>
    <w:rsid w:val="00740093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54B6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791"/>
    <w:rsid w:val="00902E68"/>
    <w:rsid w:val="009041F3"/>
    <w:rsid w:val="00905F17"/>
    <w:rsid w:val="00911D12"/>
    <w:rsid w:val="00912BC6"/>
    <w:rsid w:val="009151CE"/>
    <w:rsid w:val="0091766D"/>
    <w:rsid w:val="00921D85"/>
    <w:rsid w:val="009254B7"/>
    <w:rsid w:val="00930CEE"/>
    <w:rsid w:val="009328A0"/>
    <w:rsid w:val="00941FFF"/>
    <w:rsid w:val="00945269"/>
    <w:rsid w:val="00951282"/>
    <w:rsid w:val="00955691"/>
    <w:rsid w:val="00957F33"/>
    <w:rsid w:val="00960FB4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D3EA5"/>
    <w:rsid w:val="009E1A09"/>
    <w:rsid w:val="009E255D"/>
    <w:rsid w:val="009F1499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163D"/>
    <w:rsid w:val="00A277CB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A5AA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4D7"/>
    <w:rsid w:val="00AE1E4E"/>
    <w:rsid w:val="00AE355A"/>
    <w:rsid w:val="00AE4FB6"/>
    <w:rsid w:val="00AE7F87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47DE3"/>
    <w:rsid w:val="00B50482"/>
    <w:rsid w:val="00B54EDB"/>
    <w:rsid w:val="00B567F6"/>
    <w:rsid w:val="00B56DF3"/>
    <w:rsid w:val="00B57A5C"/>
    <w:rsid w:val="00B6185B"/>
    <w:rsid w:val="00B638EB"/>
    <w:rsid w:val="00B63DED"/>
    <w:rsid w:val="00B63F96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1FE7"/>
    <w:rsid w:val="00C0490B"/>
    <w:rsid w:val="00C07904"/>
    <w:rsid w:val="00C121AF"/>
    <w:rsid w:val="00C14C80"/>
    <w:rsid w:val="00C2358D"/>
    <w:rsid w:val="00C33B0E"/>
    <w:rsid w:val="00C340CE"/>
    <w:rsid w:val="00C355A5"/>
    <w:rsid w:val="00C358B9"/>
    <w:rsid w:val="00C409A8"/>
    <w:rsid w:val="00C43B64"/>
    <w:rsid w:val="00C522E3"/>
    <w:rsid w:val="00C53F37"/>
    <w:rsid w:val="00C5499A"/>
    <w:rsid w:val="00C57B90"/>
    <w:rsid w:val="00C62A0F"/>
    <w:rsid w:val="00C63804"/>
    <w:rsid w:val="00C76DBC"/>
    <w:rsid w:val="00C81CCA"/>
    <w:rsid w:val="00C82862"/>
    <w:rsid w:val="00C84E4D"/>
    <w:rsid w:val="00C8562F"/>
    <w:rsid w:val="00CA2FD0"/>
    <w:rsid w:val="00CB252D"/>
    <w:rsid w:val="00CB4D2C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CF7580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1D7E"/>
    <w:rsid w:val="00D55C10"/>
    <w:rsid w:val="00D66722"/>
    <w:rsid w:val="00D669A4"/>
    <w:rsid w:val="00D70D68"/>
    <w:rsid w:val="00D72764"/>
    <w:rsid w:val="00D73957"/>
    <w:rsid w:val="00D75F7F"/>
    <w:rsid w:val="00D80CA1"/>
    <w:rsid w:val="00D82CE4"/>
    <w:rsid w:val="00D8395C"/>
    <w:rsid w:val="00D910AA"/>
    <w:rsid w:val="00D952C4"/>
    <w:rsid w:val="00DB0A91"/>
    <w:rsid w:val="00DB4CE9"/>
    <w:rsid w:val="00DB6715"/>
    <w:rsid w:val="00DC1BAB"/>
    <w:rsid w:val="00DC28E6"/>
    <w:rsid w:val="00DC5850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6E06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EF7643"/>
    <w:rsid w:val="00F110B2"/>
    <w:rsid w:val="00F20B48"/>
    <w:rsid w:val="00F2376B"/>
    <w:rsid w:val="00F258BA"/>
    <w:rsid w:val="00F25923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74DE6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paragraph">
    <w:name w:val="paragraph"/>
    <w:basedOn w:val="Normal"/>
    <w:rsid w:val="00CB4D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B4D2C"/>
  </w:style>
  <w:style w:type="character" w:customStyle="1" w:styleId="eop">
    <w:name w:val="eop"/>
    <w:basedOn w:val="DefaultParagraphFont"/>
    <w:rsid w:val="00CB4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6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2EBC4-E9FB-4071-88D1-755CD91B86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1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Java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asen Sotirov</cp:lastModifiedBy>
  <cp:revision>26</cp:revision>
  <cp:lastPrinted>2015-10-26T22:35:00Z</cp:lastPrinted>
  <dcterms:created xsi:type="dcterms:W3CDTF">2021-01-11T14:14:00Z</dcterms:created>
  <dcterms:modified xsi:type="dcterms:W3CDTF">2023-02-18T12:02:00Z</dcterms:modified>
  <cp:category>programming, education, software engineering, software development</cp:category>
</cp:coreProperties>
</file>